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0FD5" w:rsidRPr="00B90FD5" w:rsidRDefault="00B90FD5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</w:pPr>
      <w:r w:rsidRPr="00B90FD5"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  <w:t>&gt; sk_abpm10</w:t>
      </w:r>
    </w:p>
    <w:p w:rsidR="00B90FD5" w:rsidRPr="00B90FD5" w:rsidRDefault="00B90FD5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</w:pPr>
      <w:r w:rsidRPr="00B90FD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  <w:t>[1] 2.223739</w:t>
      </w:r>
    </w:p>
    <w:p w:rsidR="00B90FD5" w:rsidRPr="00B90FD5" w:rsidRDefault="00B90FD5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</w:pPr>
      <w:r w:rsidRPr="00B90FD5"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  <w:t>&gt; sk_abpm10_log</w:t>
      </w:r>
    </w:p>
    <w:p w:rsidR="00B90FD5" w:rsidRPr="00B90FD5" w:rsidRDefault="00B90FD5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GB" w:eastAsia="en-GB"/>
        </w:rPr>
      </w:pPr>
      <w:r w:rsidRPr="00B90FD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  <w:t>[1] -0.1594174</w:t>
      </w:r>
    </w:p>
    <w:p w:rsidR="006A3368" w:rsidRPr="00B90FD5" w:rsidRDefault="006A3368">
      <w:pPr>
        <w:rPr>
          <w:lang w:val="en-GB"/>
        </w:rPr>
      </w:pPr>
      <w:bookmarkStart w:id="0" w:name="_GoBack"/>
      <w:bookmarkEnd w:id="0"/>
    </w:p>
    <w:sectPr w:rsidR="006A3368" w:rsidRPr="00B90F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GzsDA1MjI2szBT0lEKTi0uzszPAykwrAUApKSGnSwAAAA="/>
  </w:docVars>
  <w:rsids>
    <w:rsidRoot w:val="00260126"/>
    <w:rsid w:val="00260126"/>
    <w:rsid w:val="006A3368"/>
    <w:rsid w:val="00B90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B6B7100-894F-420D-A059-E8DB51D4C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0F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0FD5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gnkrckgcmsb">
    <w:name w:val="gnkrckgcmsb"/>
    <w:basedOn w:val="DefaultParagraphFont"/>
    <w:rsid w:val="00B90FD5"/>
  </w:style>
  <w:style w:type="character" w:customStyle="1" w:styleId="gnkrckgcmrb">
    <w:name w:val="gnkrckgcmrb"/>
    <w:basedOn w:val="DefaultParagraphFont"/>
    <w:rsid w:val="00B90FD5"/>
  </w:style>
  <w:style w:type="character" w:customStyle="1" w:styleId="gnkrckgcgsb">
    <w:name w:val="gnkrckgcgsb"/>
    <w:basedOn w:val="DefaultParagraphFont"/>
    <w:rsid w:val="00B90F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44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</Company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umdar, S. (Sayantan, Student M-GEO-WO)</dc:creator>
  <cp:keywords/>
  <dc:description/>
  <cp:lastModifiedBy>Majumdar, S. (Sayantan, Student M-GEO-WO)</cp:lastModifiedBy>
  <cp:revision>2</cp:revision>
  <dcterms:created xsi:type="dcterms:W3CDTF">2018-06-26T19:23:00Z</dcterms:created>
  <dcterms:modified xsi:type="dcterms:W3CDTF">2018-06-26T19:24:00Z</dcterms:modified>
</cp:coreProperties>
</file>